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72CF2" w14:textId="1D9048FB" w:rsidR="00810F85" w:rsidRDefault="00416418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434C8459" w14:textId="19305EA4" w:rsidR="00416418" w:rsidRDefault="0041641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ust  /  mustn't  /don't  have  to</w:t>
      </w:r>
    </w:p>
    <w:p w14:paraId="6FAB8434" w14:textId="1285E21E" w:rsidR="00416418" w:rsidRDefault="00416418">
      <w:pPr>
        <w:rPr>
          <w:sz w:val="28"/>
          <w:szCs w:val="28"/>
        </w:rPr>
      </w:pPr>
      <w:r>
        <w:rPr>
          <w:sz w:val="28"/>
          <w:szCs w:val="28"/>
        </w:rPr>
        <w:t>19. / 20.05.2020.</w:t>
      </w:r>
    </w:p>
    <w:p w14:paraId="35405B83" w14:textId="01038D6E" w:rsidR="00416418" w:rsidRDefault="00416418">
      <w:pPr>
        <w:rPr>
          <w:sz w:val="28"/>
          <w:szCs w:val="28"/>
        </w:rPr>
      </w:pPr>
    </w:p>
    <w:p w14:paraId="00556A77" w14:textId="6933BDD4" w:rsidR="00416418" w:rsidRDefault="0084583E">
      <w:pPr>
        <w:rPr>
          <w:sz w:val="28"/>
          <w:szCs w:val="28"/>
        </w:rPr>
      </w:pPr>
      <w:r>
        <w:rPr>
          <w:sz w:val="28"/>
          <w:szCs w:val="28"/>
        </w:rPr>
        <w:t>Hi  there!</w:t>
      </w:r>
    </w:p>
    <w:p w14:paraId="0106545F" w14:textId="3B606BA4" w:rsidR="0084583E" w:rsidRDefault="0084583E">
      <w:pPr>
        <w:rPr>
          <w:sz w:val="28"/>
          <w:szCs w:val="28"/>
        </w:rPr>
      </w:pPr>
      <w:r>
        <w:rPr>
          <w:sz w:val="28"/>
          <w:szCs w:val="28"/>
        </w:rPr>
        <w:t xml:space="preserve">Prošli  smo  se  tjedan  dotakli  modalnih  glagola  </w:t>
      </w:r>
      <w:r>
        <w:rPr>
          <w:b/>
          <w:bCs/>
          <w:i/>
          <w:iCs/>
          <w:sz w:val="28"/>
          <w:szCs w:val="28"/>
        </w:rPr>
        <w:t>should  /  shouldn't.</w:t>
      </w:r>
      <w:r>
        <w:rPr>
          <w:sz w:val="28"/>
          <w:szCs w:val="28"/>
        </w:rPr>
        <w:t xml:space="preserve">  Podsjećam  da  ih  prevodimo  kao  </w:t>
      </w:r>
      <w:r>
        <w:rPr>
          <w:b/>
          <w:bCs/>
          <w:i/>
          <w:iCs/>
          <w:sz w:val="28"/>
          <w:szCs w:val="28"/>
        </w:rPr>
        <w:t>trebao  bi  /  ne  bi  trebao</w:t>
      </w:r>
      <w:r>
        <w:rPr>
          <w:sz w:val="28"/>
          <w:szCs w:val="28"/>
        </w:rPr>
        <w:t>,  i  koristimo  ih  ponajprije  kad  nekome  želimo  dati  savjet  ili  iznijeti  vlastito  mišljenje  (</w:t>
      </w:r>
      <w:r>
        <w:rPr>
          <w:i/>
          <w:iCs/>
          <w:sz w:val="28"/>
          <w:szCs w:val="28"/>
        </w:rPr>
        <w:t>You  should  do  your  school  chores  right  away.  You  shouldn't  leave  homework  for  the  next  day/week/weekend.</w:t>
      </w:r>
      <w:r>
        <w:rPr>
          <w:sz w:val="28"/>
          <w:szCs w:val="28"/>
        </w:rPr>
        <w:t>).</w:t>
      </w:r>
    </w:p>
    <w:p w14:paraId="7D0E4BF7" w14:textId="4C5CB545" w:rsidR="0084583E" w:rsidRDefault="0084583E">
      <w:pPr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Danas  učimo  nešto  drugo.  Danas  učimo  kako  na  engleskom  jeziku  </w:t>
      </w:r>
      <w:r>
        <w:rPr>
          <w:i/>
          <w:iCs/>
          <w:sz w:val="28"/>
          <w:szCs w:val="28"/>
        </w:rPr>
        <w:t>LUPITI  ŠAKOM  O  STOL!</w:t>
      </w:r>
    </w:p>
    <w:p w14:paraId="1BA2F880" w14:textId="202A6451" w:rsidR="0084583E" w:rsidRDefault="00CC77F9">
      <w:pPr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YOU  MUST!  MORAŠ!</w:t>
      </w:r>
    </w:p>
    <w:p w14:paraId="15574C9F" w14:textId="693C9C97" w:rsidR="00CC77F9" w:rsidRDefault="00CC77F9">
      <w:pPr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 xml:space="preserve">YOU  MUSTN'T!  </w:t>
      </w:r>
      <w:r w:rsidR="00A52E34">
        <w:rPr>
          <w:sz w:val="28"/>
          <w:szCs w:val="28"/>
        </w:rPr>
        <w:t xml:space="preserve">Nije  „ne  moraš“,  već  </w:t>
      </w:r>
      <w:r w:rsidR="00A52E34">
        <w:rPr>
          <w:b/>
          <w:bCs/>
          <w:i/>
          <w:iCs/>
          <w:sz w:val="28"/>
          <w:szCs w:val="28"/>
        </w:rPr>
        <w:t>NE  SMIJEŠ!</w:t>
      </w:r>
    </w:p>
    <w:p w14:paraId="555045DD" w14:textId="6478CCCD" w:rsidR="00A52E34" w:rsidRDefault="00A52E34">
      <w:pPr>
        <w:rPr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You  don't  have  to!</w:t>
      </w:r>
      <w:r>
        <w:rPr>
          <w:sz w:val="28"/>
          <w:szCs w:val="28"/>
        </w:rPr>
        <w:t xml:space="preserve">  To  je  „ne  moraš“.  </w:t>
      </w:r>
      <w:r w:rsidRPr="00A52E34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0955D25B" w14:textId="3C73A687" w:rsidR="00A52E34" w:rsidRDefault="00A52E34">
      <w:pPr>
        <w:rPr>
          <w:sz w:val="28"/>
          <w:szCs w:val="28"/>
        </w:rPr>
      </w:pPr>
    </w:p>
    <w:p w14:paraId="3BC86F19" w14:textId="66812E3B" w:rsidR="00A52E34" w:rsidRDefault="00A52E34">
      <w:pPr>
        <w:rPr>
          <w:sz w:val="28"/>
          <w:szCs w:val="28"/>
        </w:rPr>
      </w:pPr>
      <w:r>
        <w:rPr>
          <w:sz w:val="28"/>
          <w:szCs w:val="28"/>
        </w:rPr>
        <w:t>Danas  ćemo  vježbati  uporabu  zapovijedi  (</w:t>
      </w:r>
      <w:r>
        <w:rPr>
          <w:i/>
          <w:iCs/>
          <w:sz w:val="28"/>
          <w:szCs w:val="28"/>
        </w:rPr>
        <w:t>must</w:t>
      </w:r>
      <w:r>
        <w:rPr>
          <w:sz w:val="28"/>
          <w:szCs w:val="28"/>
        </w:rPr>
        <w:t>,  čita  se  'mast')  i  zabrana  (</w:t>
      </w:r>
      <w:r>
        <w:rPr>
          <w:i/>
          <w:iCs/>
          <w:sz w:val="28"/>
          <w:szCs w:val="28"/>
        </w:rPr>
        <w:t>mustn't</w:t>
      </w:r>
      <w:r>
        <w:rPr>
          <w:sz w:val="28"/>
          <w:szCs w:val="28"/>
        </w:rPr>
        <w:t>,  čita  se  'masnt').</w:t>
      </w:r>
    </w:p>
    <w:p w14:paraId="04D775AA" w14:textId="58C9A145" w:rsidR="00A52E34" w:rsidRDefault="00A52E34">
      <w:pPr>
        <w:rPr>
          <w:sz w:val="28"/>
          <w:szCs w:val="28"/>
        </w:rPr>
      </w:pPr>
    </w:p>
    <w:p w14:paraId="4A3CBBD7" w14:textId="45740254" w:rsidR="00A52E34" w:rsidRDefault="00A52E34">
      <w:pPr>
        <w:rPr>
          <w:sz w:val="28"/>
          <w:szCs w:val="28"/>
        </w:rPr>
      </w:pPr>
      <w:r>
        <w:rPr>
          <w:sz w:val="28"/>
          <w:szCs w:val="28"/>
        </w:rPr>
        <w:t xml:space="preserve">To  ćemo  učiniti  tako  što  ćete  u  bilježnicu  riješiti  5.  zadatak  na  71.  str.  udžbenika.  U  tom  ćete  zadatku  vidjeti  10  sličica  znakova  za  razne  zapovijedi  i  zabrane.  Vaš  je  zadatak  sličice  pretočiti  u  (engleske)  riječi.  Za  svaku  sličicu  u  bilježnicu  napišite  po  jednu  rečenicu,  koja  mora  sadržavati  ili  </w:t>
      </w:r>
      <w:r>
        <w:rPr>
          <w:b/>
          <w:bCs/>
          <w:i/>
          <w:iCs/>
          <w:sz w:val="28"/>
          <w:szCs w:val="28"/>
        </w:rPr>
        <w:t>must</w:t>
      </w:r>
      <w:r>
        <w:rPr>
          <w:sz w:val="28"/>
          <w:szCs w:val="28"/>
        </w:rPr>
        <w:t xml:space="preserve">  ili  </w:t>
      </w:r>
      <w:r>
        <w:rPr>
          <w:b/>
          <w:bCs/>
          <w:i/>
          <w:iCs/>
          <w:sz w:val="28"/>
          <w:szCs w:val="28"/>
        </w:rPr>
        <w:t>mustn't</w:t>
      </w:r>
      <w:r>
        <w:rPr>
          <w:sz w:val="28"/>
          <w:szCs w:val="28"/>
        </w:rPr>
        <w:t>.</w:t>
      </w:r>
    </w:p>
    <w:p w14:paraId="0E8A263D" w14:textId="5F449114" w:rsidR="00A52E34" w:rsidRDefault="00922A7C">
      <w:pPr>
        <w:rPr>
          <w:sz w:val="28"/>
          <w:szCs w:val="28"/>
        </w:rPr>
      </w:pPr>
      <w:r>
        <w:rPr>
          <w:sz w:val="28"/>
          <w:szCs w:val="28"/>
        </w:rPr>
        <w:t xml:space="preserve">Ne  očekujem  da  svi  imate  identične  rečenice  (slike  možete  inerpretirati  na  različite  načine),  važno  mi  je  da  imate  jezično  pravilno  oblikovane  rečenice.  </w:t>
      </w:r>
      <w:r w:rsidRPr="00922A7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6F171458" w14:textId="6680B51A" w:rsidR="00922A7C" w:rsidRDefault="00922A7C">
      <w:pPr>
        <w:rPr>
          <w:sz w:val="28"/>
          <w:szCs w:val="28"/>
        </w:rPr>
      </w:pPr>
      <w:r>
        <w:rPr>
          <w:sz w:val="28"/>
          <w:szCs w:val="28"/>
        </w:rPr>
        <w:t>Dat  ću  vam  primjere  za  sličice:</w:t>
      </w:r>
    </w:p>
    <w:p w14:paraId="72B09244" w14:textId="1A6F44AC" w:rsidR="00922A7C" w:rsidRDefault="00922A7C">
      <w:pPr>
        <w:rPr>
          <w:sz w:val="28"/>
          <w:szCs w:val="28"/>
        </w:rPr>
      </w:pPr>
      <w:r>
        <w:rPr>
          <w:sz w:val="28"/>
          <w:szCs w:val="28"/>
        </w:rPr>
        <w:t xml:space="preserve">2)  </w:t>
      </w:r>
      <w:r>
        <w:rPr>
          <w:i/>
          <w:iCs/>
          <w:sz w:val="28"/>
          <w:szCs w:val="28"/>
        </w:rPr>
        <w:t>You  must  show  your  passport.</w:t>
      </w:r>
    </w:p>
    <w:p w14:paraId="39AA32C2" w14:textId="0138C4BB" w:rsidR="00922A7C" w:rsidRDefault="00922A7C">
      <w:pPr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6)  </w:t>
      </w:r>
      <w:r>
        <w:rPr>
          <w:i/>
          <w:iCs/>
          <w:sz w:val="28"/>
          <w:szCs w:val="28"/>
        </w:rPr>
        <w:t>You  mustn't  touch  things  in  a  museum.</w:t>
      </w:r>
    </w:p>
    <w:p w14:paraId="79DFE9CF" w14:textId="2226E921" w:rsidR="000D7A24" w:rsidRDefault="000D7A24">
      <w:pPr>
        <w:rPr>
          <w:sz w:val="28"/>
          <w:szCs w:val="28"/>
        </w:rPr>
      </w:pPr>
      <w:r>
        <w:rPr>
          <w:sz w:val="28"/>
          <w:szCs w:val="28"/>
        </w:rPr>
        <w:lastRenderedPageBreak/>
        <w:t>Slikajte  mi  rečenice  koje  sastavite  u  bilježnicu.</w:t>
      </w:r>
    </w:p>
    <w:p w14:paraId="49CA53D4" w14:textId="71FED8BC" w:rsidR="000D7A24" w:rsidRDefault="000D7A24">
      <w:pPr>
        <w:rPr>
          <w:sz w:val="28"/>
          <w:szCs w:val="28"/>
        </w:rPr>
      </w:pPr>
    </w:p>
    <w:p w14:paraId="58CD93A4" w14:textId="5FB71333" w:rsidR="000D7A24" w:rsidRPr="000D7A24" w:rsidRDefault="000D7A24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0D7A24" w:rsidRPr="000D7A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NLM0tjSxNDE0tDBW0lEKTi0uzszPAykwrAUAIFN6zCwAAAA="/>
  </w:docVars>
  <w:rsids>
    <w:rsidRoot w:val="00330B73"/>
    <w:rsid w:val="000D7A24"/>
    <w:rsid w:val="00330B73"/>
    <w:rsid w:val="00416418"/>
    <w:rsid w:val="00810F85"/>
    <w:rsid w:val="0084583E"/>
    <w:rsid w:val="00922A7C"/>
    <w:rsid w:val="00A52E34"/>
    <w:rsid w:val="00CC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D142A"/>
  <w15:chartTrackingRefBased/>
  <w15:docId w15:val="{AC393A03-F5F8-45EC-84BD-11CD9937B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24</Words>
  <Characters>1282</Characters>
  <Application>Microsoft Office Word</Application>
  <DocSecurity>0</DocSecurity>
  <Lines>10</Lines>
  <Paragraphs>3</Paragraphs>
  <ScaleCrop>false</ScaleCrop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7</cp:revision>
  <dcterms:created xsi:type="dcterms:W3CDTF">2020-05-17T19:22:00Z</dcterms:created>
  <dcterms:modified xsi:type="dcterms:W3CDTF">2020-05-17T20:20:00Z</dcterms:modified>
</cp:coreProperties>
</file>